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internship-application-letter"/>
    <w:p>
      <w:pPr>
        <w:pStyle w:val="Heading1"/>
      </w:pPr>
      <w:r>
        <w:t xml:space="preserve">Internship Application Letter</w:t>
      </w:r>
    </w:p>
    <w:p>
      <w:pPr>
        <w:pStyle w:val="FirstParagraph"/>
      </w:pPr>
      <w:r>
        <w:t xml:space="preserve">For the Position of Apprentice Baker at Prestigious Casablanca Bakery</w:t>
      </w:r>
    </w:p>
    <w:bookmarkEnd w:id="20"/>
    <w:p>
      <w:pPr>
        <w:pStyle w:val="BodyText"/>
      </w:pPr>
      <w:r>
        <w:t xml:space="preserve">Dear Hiring Manager,</w:t>
      </w:r>
    </w:p>
    <w:p>
      <w:pPr>
        <w:pStyle w:val="BodyText"/>
      </w:pPr>
      <w:r>
        <w:t xml:space="preserve">I am writing with profound enthusiasm to submit my Internship Application Letter for the Apprentice Baker position at your esteemed establishment in Morocco Casablanca. As a passionate culinary student deeply committed to mastering traditional baking arts within North African gastronomic heritage, I have long admired your bakery's reputation for authentic Moroccan pastries and artisanal breads that celebrate the rich flavors of Casablanca's diverse cultural tapestry. This internship represents not merely a professional opportunity, but a vital step in my journey to become a skilled Baker deeply rooted in the traditions of Morocco.</w:t>
      </w:r>
    </w:p>
    <w:p>
      <w:pPr>
        <w:pStyle w:val="BodyText"/>
      </w:pPr>
      <w:r>
        <w:t xml:space="preserve">My fascination with baking began during childhood visits to the bustling souks of Casablanca, where I was captivated by the rhythmic pounding of dough in historic bakeries and the intoxicating aroma of fresh khobz (Moroccan bread) wafting through old medinas. These sensory memories ignited my commitment to preserve and innovate within Morocco's baking traditions. I completed a specialized certificate in Culinary Arts at Hassan II University of Casablanca, where I dedicated 600 hours to mastering both Western pastry techniques and Moroccan culinary heritage – including the intricate art of preparing msemen, msemen with honey, briouats de fromage, and the delicate sfinj (Moroccan fritters) that define our national breakfast culture. My academic journey was enriched by a semester-long study at the École Nationale Supérieure des Arts et Métiers in Rabat, where I learned precision baking techniques applicable to Morocco Casablanca's unique market demands.</w:t>
      </w:r>
    </w:p>
    <w:p>
      <w:pPr>
        <w:pStyle w:val="BodyText"/>
      </w:pPr>
      <w:r>
        <w:t xml:space="preserve">What distinguishes my approach is my understanding that a Baker in Morocco Casablanca must navigate both tradition and innovation. During my volunteer work at Le Pain Quotidien in Casablanca's Hay Hassani district, I observed how successful bakeries balance authentic methods with contemporary consumer preferences. I assisted in developing a seasonal menu featuring za'atar-infused khobz that resonated with local tastes while attracting international customers – a model I aspire to contribute to your team. My hands-on experience includes operating industrial ovens (including wood-fired tabounes), managing dough fermentation cycles sensitive to Morocco's humid coastal climate, and implementing strict hygiene protocols required for food safety certification in Casablanca's competitive culinary landscape.</w:t>
      </w:r>
    </w:p>
    <w:p>
      <w:pPr>
        <w:pStyle w:val="BodyText"/>
      </w:pPr>
      <w:r>
        <w:t xml:space="preserve">As I prepare to submit this Internship Application Letter, I recognize that Morocco Casablanca offers a unique training ground unlike anywhere else. The city's position as Africa's economic capital creates a dynamic culinary environment where traditional bakeries coexist with modern artisanal shops, providing unparalleled exposure to diverse baking techniques. Your bakery's commitment to using locally sourced ingredients – including organic wheat from the nearby Tadla plains and saffron from the Atlas Mountains – aligns perfectly with my philosophy that exceptional baking must honor regional terroir. I am particularly eager to learn your proprietary methods for creating the perfect texture in khobz m'qalli (crispy flatbread), a skill I know requires both technical mastery and deep cultural understanding.</w:t>
      </w:r>
    </w:p>
    <w:p>
      <w:pPr>
        <w:pStyle w:val="BodyText"/>
      </w:pPr>
      <w:r>
        <w:t xml:space="preserve">My professional development has been shaped by rigorous attention to detail and respect for Moroccan baking heritage. In my previous internship at Café des Nuits in downtown Casablanca, I managed morning production schedules serving 300+ customers daily, honing my ability to work under pressure while maintaining quality standards. I meticulously documented every step of the bread-making process – from yeast activation times sensitive to Casablanca's coastal humidity to optimal baking temperatures for different doughs – creating a reference guide now used by the kitchen staff. This analytical approach ensures I can contribute immediately while learning from your master Baker's expertise.</w:t>
      </w:r>
    </w:p>
    <w:p>
      <w:pPr>
        <w:pStyle w:val="BodyText"/>
      </w:pPr>
      <w:r>
        <w:t xml:space="preserve">What excites me most about this opportunity is the chance to grow within Morocco Casablanca's vibrant food culture. The city's fusion of Arab, Berber, and French influences creates a living laboratory for culinary innovation – something I witnessed firsthand during the annual Festival de la Gastronomie Marocaine in Casablanca, where artisanal bakeries showcased techniques passed down through generations. As an apprentice Baker here, I am eager to study how your bakery incorporates modern sustainability practices like repurposing bread scraps into new products (such as breadcrumbs for savory pastries), a practice increasingly important in Morocco's evolving food ecosystem.</w:t>
      </w:r>
    </w:p>
    <w:p>
      <w:pPr>
        <w:pStyle w:val="BodyText"/>
      </w:pPr>
      <w:r>
        <w:t xml:space="preserve">My educational background includes specialized coursework in "Baking Science for North African Climates" and "Cultural Foodways of the Maghreb," directly preparing me to understand how Casablanca's unique environmental conditions affect baking outcomes. I am proficient in using both traditional Moroccan equipment (like the clay taboun oven) and modern bakery machinery, ensuring I can adapt quickly to your kitchen's operational needs. Furthermore, my fluency in Arabic (Darija), French, and English enables seamless communication with your multicultural team – a vital asset for collaborating effectively within Morocco Casablanca's inclusive professional environment.</w:t>
      </w:r>
    </w:p>
    <w:p>
      <w:pPr>
        <w:pStyle w:val="BodyText"/>
      </w:pPr>
      <w:r>
        <w:t xml:space="preserve">I am particularly drawn to your bakery's community engagement initiatives, such as free baking workshops for underprivileged youth in the Sidi Moumen neighborhood. This commitment to nurturing future culinary talent mirrors my own belief that a Baker's role extends beyond the kitchen – it involves preserving cultural identity through food. I would be honored to contribute to this mission while learning from your master Baker, whose work has set new standards for authenticity in Morocco Casablanca's baking scene.</w:t>
      </w:r>
    </w:p>
    <w:p>
      <w:pPr>
        <w:pStyle w:val="BodyText"/>
      </w:pPr>
      <w:r>
        <w:t xml:space="preserve">In submitting this Internship Application Letter, I offer not just my dedication to the craft of Baker but a deep respect for the cultural significance of bread in Moroccan life. In Morocco, bread is sacred – it's shared during family gatherings, offered as hospitality, and symbolizes community. As I prepare to join your team in Casablanca, I bring not only technical skills but a genuine appreciation for how baking connects people across generations and neighborhoods. I am ready to begin my apprenticeship with the humility of a student and the commitment of someone who understands that true mastery as a Baker requires both heart and hands.</w:t>
      </w:r>
    </w:p>
    <w:p>
      <w:pPr>
        <w:pStyle w:val="BodyText"/>
      </w:pPr>
      <w:r>
        <w:t xml:space="preserve">I have attached my resume, academic transcripts, and references from two culinary professionals familiar with my work in Morocco Casablanca. I am available for an interview at your earliest convenience and would welcome the opportunity to discuss how my passion for Moroccan baking can contribute to your bakery's legacy. Thank you for considering this Internship Application Letter – I eagerly await the possibility of contributing to the artistry that defines Casablanca's culinary heartbeat.</w:t>
      </w:r>
    </w:p>
    <w:p>
      <w:pPr>
        <w:pStyle w:val="BodyText"/>
      </w:pPr>
      <w:r>
        <w:t xml:space="preserve">Sincerely,</w:t>
      </w:r>
    </w:p>
    <w:p>
      <w:pPr>
        <w:pStyle w:val="BodyText"/>
      </w:pPr>
      <w:r>
        <w:t xml:space="preserve">[Your Full Name]</w:t>
      </w:r>
    </w:p>
    <w:p>
      <w:pPr>
        <w:pStyle w:val="BodyText"/>
      </w:pPr>
      <w:r>
        <w:t xml:space="preserve">Phone: +212 XXX XXXX</w:t>
      </w:r>
    </w:p>
    <w:p>
      <w:pPr>
        <w:pStyle w:val="BodyText"/>
      </w:pPr>
      <w:r>
        <w:t xml:space="preserve">Email: your.email@example.com</w:t>
      </w:r>
    </w:p>
    <w:p>
      <w:pPr>
        <w:pStyle w:val="BodyText"/>
      </w:pPr>
      <w:r>
        <w:t xml:space="preserve">This Internship Application Letter reflects a deep commitment to preserving and innovating within Morocco Casablanca's rich baking traditions, demonstrating both technical expertise and cultural sensitivity essential for any aspiring Baker in this vibran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Casablanca, Morocco</dc:title>
  <dc:creator/>
  <dc:language>en</dc:language>
  <cp:keywords/>
  <dcterms:created xsi:type="dcterms:W3CDTF">2025-12-09T13:28:13Z</dcterms:created>
  <dcterms:modified xsi:type="dcterms:W3CDTF">2025-12-09T13:28:13Z</dcterms:modified>
</cp:coreProperties>
</file>

<file path=docProps/custom.xml><?xml version="1.0" encoding="utf-8"?>
<Properties xmlns="http://schemas.openxmlformats.org/officeDocument/2006/custom-properties" xmlns:vt="http://schemas.openxmlformats.org/officeDocument/2006/docPropsVTypes"/>
</file>